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C9538" w14:textId="72F68CA3" w:rsidR="00881EB0" w:rsidRDefault="00881EB0" w:rsidP="00881EB0">
      <w:pPr>
        <w:pStyle w:val="Heading1"/>
        <w:jc w:val="center"/>
      </w:pPr>
      <w:r w:rsidRPr="00881EB0">
        <w:t xml:space="preserve">More Exercise: Functions </w:t>
      </w:r>
    </w:p>
    <w:p w14:paraId="1D198DBC" w14:textId="632E70F7" w:rsidR="00034668" w:rsidRPr="00DE703F" w:rsidRDefault="00034668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80932" w:rsidRPr="0015286B">
          <w:rPr>
            <w:rStyle w:val="Hyperlink"/>
            <w:rFonts w:cs="Calibri"/>
            <w:sz w:val="24"/>
            <w:szCs w:val="24"/>
          </w:rPr>
          <w:t>https://judge.softuni.org/Contests/1292</w:t>
        </w:r>
      </w:hyperlink>
    </w:p>
    <w:p w14:paraId="4F155E48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7847B6" w:rsidRDefault="00881EB0" w:rsidP="00881EB0">
      <w:pPr>
        <w:pStyle w:val="Heading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ListParagraph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Heading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bookmarkStart w:id="0" w:name="_GoBack"/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bookmarkEnd w:id="0"/>
    <w:p w14:paraId="55F4C33C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lastRenderedPageBreak/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Preformatted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Heading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F6283" w14:textId="77777777" w:rsidR="008C30F9" w:rsidRDefault="008C30F9" w:rsidP="008068A2">
      <w:pPr>
        <w:spacing w:after="0" w:line="240" w:lineRule="auto"/>
      </w:pPr>
      <w:r>
        <w:separator/>
      </w:r>
    </w:p>
  </w:endnote>
  <w:endnote w:type="continuationSeparator" w:id="0">
    <w:p w14:paraId="1CBA30DA" w14:textId="77777777" w:rsidR="008C30F9" w:rsidRDefault="008C30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1F9852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226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226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1F9852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226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226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3DFC76" w14:textId="77777777" w:rsidR="008C30F9" w:rsidRDefault="008C30F9" w:rsidP="008068A2">
      <w:pPr>
        <w:spacing w:after="0" w:line="240" w:lineRule="auto"/>
      </w:pPr>
      <w:r>
        <w:separator/>
      </w:r>
    </w:p>
  </w:footnote>
  <w:footnote w:type="continuationSeparator" w:id="0">
    <w:p w14:paraId="365AF829" w14:textId="77777777" w:rsidR="008C30F9" w:rsidRDefault="008C30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qgUAuW34n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226B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47B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30F9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69C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35C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E6A6A0-F480-4050-ABF7-6C3EF4053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5</TotalTime>
  <Pages>1</Pages>
  <Words>853</Words>
  <Characters>486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hekir</cp:lastModifiedBy>
  <cp:revision>39</cp:revision>
  <cp:lastPrinted>2015-10-26T22:35:00Z</cp:lastPrinted>
  <dcterms:created xsi:type="dcterms:W3CDTF">2019-11-12T12:29:00Z</dcterms:created>
  <dcterms:modified xsi:type="dcterms:W3CDTF">2023-02-13T20:58:00Z</dcterms:modified>
  <cp:category>programming; education; software engineering; software development</cp:category>
</cp:coreProperties>
</file>